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page" w:horzAnchor="margin" w:tblpX="291" w:tblpY="1951"/>
        <w:tblW w:w="14273" w:type="dxa"/>
        <w:tblInd w:w="0" w:type="dxa"/>
        <w:tblLayout w:type="fixed"/>
        <w:tblCellMar>
          <w:top w:w="14" w:type="dxa"/>
        </w:tblCellMar>
        <w:tblLook w:val="04A0" w:firstRow="1" w:lastRow="0" w:firstColumn="1" w:lastColumn="0" w:noHBand="0" w:noVBand="1"/>
      </w:tblPr>
      <w:tblGrid>
        <w:gridCol w:w="882"/>
        <w:gridCol w:w="1472"/>
        <w:gridCol w:w="8064"/>
        <w:gridCol w:w="3855"/>
      </w:tblGrid>
      <w:tr w:rsidR="0045275E" w:rsidRPr="007E2067" w14:paraId="27AF7D0F" w14:textId="77777777" w:rsidTr="00B165A6">
        <w:trPr>
          <w:trHeight w:val="273"/>
        </w:trPr>
        <w:tc>
          <w:tcPr>
            <w:tcW w:w="882" w:type="dxa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388E0289" w14:textId="77777777" w:rsidR="0045275E" w:rsidRPr="007E2067" w:rsidRDefault="0045275E" w:rsidP="00B165A6">
            <w:pPr>
              <w:spacing w:after="0" w:line="259" w:lineRule="auto"/>
              <w:ind w:left="113" w:right="113" w:firstLine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3B0400C9" w14:textId="77777777" w:rsidR="0045275E" w:rsidRPr="007E2067" w:rsidRDefault="0045275E" w:rsidP="00B165A6">
            <w:pPr>
              <w:ind w:left="259" w:hanging="259"/>
              <w:jc w:val="center"/>
              <w:rPr>
                <w:sz w:val="20"/>
                <w:szCs w:val="20"/>
              </w:rPr>
            </w:pPr>
          </w:p>
        </w:tc>
        <w:tc>
          <w:tcPr>
            <w:tcW w:w="806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239EEFA5" w14:textId="10046D65" w:rsidR="0045275E" w:rsidRPr="007E2067" w:rsidRDefault="0045275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rs Adı</w:t>
            </w:r>
          </w:p>
        </w:tc>
        <w:tc>
          <w:tcPr>
            <w:tcW w:w="385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5C5181" w14:textId="6F6E73CE" w:rsidR="0045275E" w:rsidRPr="007E2067" w:rsidRDefault="0045275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rslik No: </w:t>
            </w:r>
          </w:p>
        </w:tc>
      </w:tr>
      <w:tr w:rsidR="00237F26" w:rsidRPr="007E2067" w14:paraId="69CEAD40" w14:textId="77777777" w:rsidTr="00B165A6">
        <w:trPr>
          <w:trHeight w:val="273"/>
        </w:trPr>
        <w:tc>
          <w:tcPr>
            <w:tcW w:w="882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textDirection w:val="btLr"/>
            <w:vAlign w:val="center"/>
          </w:tcPr>
          <w:p w14:paraId="29F8ECA5" w14:textId="77777777" w:rsidR="00237F26" w:rsidRPr="007E2067" w:rsidRDefault="00237F26" w:rsidP="00B165A6">
            <w:pPr>
              <w:spacing w:after="0" w:line="259" w:lineRule="auto"/>
              <w:ind w:left="113" w:right="113" w:firstLine="0"/>
              <w:jc w:val="center"/>
              <w:rPr>
                <w:sz w:val="20"/>
                <w:szCs w:val="20"/>
              </w:rPr>
            </w:pPr>
            <w:r w:rsidRPr="007E2067">
              <w:rPr>
                <w:b/>
                <w:bCs/>
                <w:sz w:val="20"/>
                <w:szCs w:val="20"/>
              </w:rPr>
              <w:t>PERŞEMBE</w:t>
            </w:r>
          </w:p>
        </w:tc>
        <w:tc>
          <w:tcPr>
            <w:tcW w:w="1472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D9B333B" w14:textId="6C1B96AB" w:rsidR="00237F26" w:rsidRPr="007E2067" w:rsidRDefault="003F7BC5" w:rsidP="00B165A6">
            <w:pPr>
              <w:ind w:left="259" w:hanging="25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-</w:t>
            </w:r>
            <w:r w:rsidR="00237F26" w:rsidRPr="007E2067">
              <w:rPr>
                <w:sz w:val="20"/>
                <w:szCs w:val="20"/>
              </w:rPr>
              <w:t>08:50</w:t>
            </w:r>
          </w:p>
        </w:tc>
        <w:tc>
          <w:tcPr>
            <w:tcW w:w="806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6094E9A" w14:textId="22AB2052" w:rsidR="00237F26" w:rsidRPr="007E2067" w:rsidRDefault="00237F26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94090" w14:textId="4F537EFF" w:rsidR="00237F26" w:rsidRPr="007E2067" w:rsidRDefault="00237F26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</w:tr>
      <w:tr w:rsidR="00BD0A89" w:rsidRPr="007E2067" w14:paraId="7A4EB03B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8D96164" w14:textId="77777777" w:rsidR="00BD0A89" w:rsidRPr="007E2067" w:rsidRDefault="00BD0A89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67A1DD0" w14:textId="4155F17F" w:rsidR="00BD0A89" w:rsidRPr="007E2067" w:rsidRDefault="00BD0A89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-</w:t>
            </w:r>
            <w:r w:rsidRPr="007E2067">
              <w:rPr>
                <w:sz w:val="20"/>
                <w:szCs w:val="20"/>
              </w:rPr>
              <w:t>09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5D657EE" w14:textId="1A03B565" w:rsidR="00BD0A89" w:rsidRPr="007E2067" w:rsidRDefault="00BD0A89" w:rsidP="00B165A6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8151C" w14:textId="513BEF47" w:rsidR="00BD0A89" w:rsidRPr="007E2067" w:rsidRDefault="00BD0A89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</w:tr>
      <w:tr w:rsidR="00BD0A89" w:rsidRPr="007E2067" w14:paraId="2A8C2B74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F7E80A8" w14:textId="77777777" w:rsidR="00BD0A89" w:rsidRPr="007E2067" w:rsidRDefault="00BD0A89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31AA511" w14:textId="6FCB2C6F" w:rsidR="00BD0A89" w:rsidRPr="007E2067" w:rsidRDefault="00BD0A89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0:00-10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03B56B8" w14:textId="1B52A1BC" w:rsidR="00BD0A89" w:rsidRPr="007E2067" w:rsidRDefault="00BD0A89" w:rsidP="00B165A6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A86A4" w14:textId="03574D30" w:rsidR="00BD0A89" w:rsidRPr="007E2067" w:rsidRDefault="00BD0A89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</w:tr>
      <w:tr w:rsidR="006E50FE" w:rsidRPr="007E2067" w14:paraId="66C3E209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7CBB834" w14:textId="77777777" w:rsidR="006E50FE" w:rsidRPr="007E2067" w:rsidRDefault="006E50FE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1D66649B" w14:textId="721A78EA" w:rsidR="006E50FE" w:rsidRPr="007E2067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</w:t>
            </w:r>
            <w:r w:rsidRPr="007E2067">
              <w:rPr>
                <w:sz w:val="20"/>
                <w:szCs w:val="20"/>
              </w:rPr>
              <w:t>11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7C2E4D3F" w14:textId="022DA9D3" w:rsidR="006E50FE" w:rsidRPr="007E2067" w:rsidRDefault="006E50FE" w:rsidP="00B165A6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5659E8" w14:textId="11B8520C" w:rsidR="006E50FE" w:rsidRPr="007E2067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</w:tr>
      <w:tr w:rsidR="00AD1EB7" w:rsidRPr="007E2067" w14:paraId="0A4D360A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C35B6D" w14:textId="77777777" w:rsidR="00AD1EB7" w:rsidRPr="007E2067" w:rsidRDefault="00AD1EB7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78970424" w14:textId="7ED4E075" w:rsidR="00AD1EB7" w:rsidRPr="007E2067" w:rsidRDefault="00AD1EB7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:00-</w:t>
            </w:r>
            <w:r w:rsidRPr="007E2067">
              <w:rPr>
                <w:sz w:val="20"/>
                <w:szCs w:val="20"/>
              </w:rPr>
              <w:t>13:50</w:t>
            </w:r>
          </w:p>
        </w:tc>
        <w:tc>
          <w:tcPr>
            <w:tcW w:w="806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5486C4F9" w14:textId="033D687A" w:rsidR="00AD1EB7" w:rsidRPr="007E2067" w:rsidRDefault="00AD1EB7" w:rsidP="00B165A6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DE106 Metin Dilbilim (Dr. Öğr. Üyesi</w:t>
            </w:r>
            <w:r w:rsidRPr="007E2067">
              <w:rPr>
                <w:sz w:val="20"/>
                <w:szCs w:val="20"/>
              </w:rPr>
              <w:t xml:space="preserve"> Ozan Deniz </w:t>
            </w:r>
            <w:r w:rsidR="00B8506E" w:rsidRPr="007E2067">
              <w:rPr>
                <w:sz w:val="20"/>
                <w:szCs w:val="20"/>
              </w:rPr>
              <w:t>YALÇINKAY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3F73E0" w14:textId="05A6F6E0" w:rsidR="00AD1EB7" w:rsidRPr="006A73B6" w:rsidRDefault="00AD1EB7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Oda</w:t>
            </w:r>
          </w:p>
        </w:tc>
      </w:tr>
      <w:tr w:rsidR="00AD1EB7" w:rsidRPr="007E2067" w14:paraId="2798BF20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869D91D" w14:textId="77777777" w:rsidR="00AD1EB7" w:rsidRPr="007E2067" w:rsidRDefault="00AD1EB7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0FBB26B3" w14:textId="085F5773" w:rsidR="00AD1EB7" w:rsidRPr="007E2067" w:rsidRDefault="00AD1EB7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4:00-14:50</w:t>
            </w:r>
          </w:p>
        </w:tc>
        <w:tc>
          <w:tcPr>
            <w:tcW w:w="806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9C84991" w14:textId="04A23DD6" w:rsidR="00AD1EB7" w:rsidRPr="007E2067" w:rsidRDefault="00AD1EB7" w:rsidP="00B165A6">
            <w:pPr>
              <w:spacing w:after="0" w:line="240" w:lineRule="auto"/>
              <w:ind w:left="0" w:firstLine="0"/>
              <w:jc w:val="center"/>
              <w:rPr>
                <w:rStyle w:val="markedcontent"/>
                <w:rFonts w:eastAsia="Arial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DE106</w:t>
            </w:r>
            <w:r w:rsidRPr="00134515">
              <w:rPr>
                <w:sz w:val="20"/>
                <w:szCs w:val="20"/>
              </w:rPr>
              <w:t xml:space="preserve"> Metin Dilbilim (Dr. Öğr. Üyesi Ozan Deniz </w:t>
            </w:r>
            <w:r w:rsidR="00B8506E" w:rsidRPr="00134515">
              <w:rPr>
                <w:sz w:val="20"/>
                <w:szCs w:val="20"/>
              </w:rPr>
              <w:t>YALÇINKAYA</w:t>
            </w:r>
            <w:r w:rsidRPr="00134515">
              <w:rPr>
                <w:sz w:val="20"/>
                <w:szCs w:val="20"/>
              </w:rPr>
              <w:t>)</w:t>
            </w: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AFD6B" w14:textId="7159931D" w:rsidR="00AD1EB7" w:rsidRPr="006A73B6" w:rsidRDefault="00AD1EB7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Oda</w:t>
            </w:r>
          </w:p>
        </w:tc>
      </w:tr>
      <w:tr w:rsidR="00AD1EB7" w:rsidRPr="007E2067" w14:paraId="1C780A19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F1ED30E" w14:textId="77777777" w:rsidR="00AD1EB7" w:rsidRPr="007E2067" w:rsidRDefault="00AD1EB7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6C93AD7B" w14:textId="665D71C3" w:rsidR="00AD1EB7" w:rsidRPr="007E2067" w:rsidRDefault="00AD1EB7" w:rsidP="00B165A6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:00-</w:t>
            </w:r>
            <w:r w:rsidRPr="007E2067">
              <w:rPr>
                <w:sz w:val="20"/>
                <w:szCs w:val="20"/>
              </w:rPr>
              <w:t>15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78732903" w14:textId="0B46FFEF" w:rsidR="00AD1EB7" w:rsidRPr="007E2067" w:rsidRDefault="00AD1EB7" w:rsidP="00B165A6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IDE106</w:t>
            </w:r>
            <w:r w:rsidRPr="00134515">
              <w:rPr>
                <w:sz w:val="20"/>
                <w:szCs w:val="20"/>
              </w:rPr>
              <w:t xml:space="preserve"> Metin Dilbilim (Dr. Öğr. Üyesi Ozan Deniz </w:t>
            </w:r>
            <w:r w:rsidR="00B8506E" w:rsidRPr="00134515">
              <w:rPr>
                <w:sz w:val="20"/>
                <w:szCs w:val="20"/>
              </w:rPr>
              <w:t>YALÇINKAYA</w:t>
            </w:r>
            <w:r w:rsidRPr="00134515">
              <w:rPr>
                <w:sz w:val="20"/>
                <w:szCs w:val="20"/>
              </w:rPr>
              <w:t>)</w:t>
            </w: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4F9567E" w14:textId="6730523A" w:rsidR="00AD1EB7" w:rsidRPr="006A73B6" w:rsidRDefault="00B6040C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>Oda</w:t>
            </w:r>
          </w:p>
        </w:tc>
      </w:tr>
      <w:tr w:rsidR="006E50FE" w:rsidRPr="007E2067" w14:paraId="4A5A4D27" w14:textId="77777777" w:rsidTr="00B165A6">
        <w:trPr>
          <w:trHeight w:val="239"/>
        </w:trPr>
        <w:tc>
          <w:tcPr>
            <w:tcW w:w="882" w:type="dxa"/>
            <w:vMerge/>
            <w:tcBorders>
              <w:left w:val="single" w:sz="4" w:space="0" w:color="000000"/>
              <w:bottom w:val="nil"/>
              <w:right w:val="single" w:sz="4" w:space="0" w:color="000000"/>
            </w:tcBorders>
          </w:tcPr>
          <w:p w14:paraId="64024C37" w14:textId="77777777" w:rsidR="006E50FE" w:rsidRPr="007E2067" w:rsidRDefault="006E50FE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FFFF" w:themeFill="background1"/>
            <w:vAlign w:val="center"/>
          </w:tcPr>
          <w:p w14:paraId="4732B338" w14:textId="21F43522" w:rsidR="006E50FE" w:rsidRPr="007E2067" w:rsidRDefault="006E50FE" w:rsidP="00B165A6">
            <w:pPr>
              <w:spacing w:after="0" w:line="240" w:lineRule="auto"/>
              <w:ind w:left="2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6:00-16:50</w:t>
            </w:r>
          </w:p>
        </w:tc>
        <w:tc>
          <w:tcPr>
            <w:tcW w:w="8064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2F2F2"/>
          </w:tcPr>
          <w:p w14:paraId="7F1251FE" w14:textId="524311BB" w:rsidR="006E50FE" w:rsidRPr="007E2067" w:rsidRDefault="006E50FE" w:rsidP="00B165A6">
            <w:pPr>
              <w:spacing w:after="0" w:line="240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</w:tcPr>
          <w:p w14:paraId="7CE077A1" w14:textId="4881891C" w:rsidR="006E50FE" w:rsidRPr="007E2067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</w:p>
        </w:tc>
      </w:tr>
      <w:tr w:rsidR="006E50FE" w:rsidRPr="007E2067" w14:paraId="47265D77" w14:textId="77777777" w:rsidTr="00B165A6">
        <w:trPr>
          <w:trHeight w:val="273"/>
        </w:trPr>
        <w:tc>
          <w:tcPr>
            <w:tcW w:w="882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textDirection w:val="btLr"/>
            <w:vAlign w:val="center"/>
          </w:tcPr>
          <w:p w14:paraId="44283155" w14:textId="77777777" w:rsidR="006E50FE" w:rsidRPr="007E2067" w:rsidRDefault="006E50FE" w:rsidP="00B165A6">
            <w:pPr>
              <w:spacing w:after="0" w:line="259" w:lineRule="auto"/>
              <w:ind w:left="0" w:firstLine="0"/>
              <w:jc w:val="center"/>
              <w:rPr>
                <w:sz w:val="20"/>
                <w:szCs w:val="20"/>
              </w:rPr>
            </w:pPr>
            <w:r w:rsidRPr="007E2067">
              <w:rPr>
                <w:b/>
                <w:sz w:val="20"/>
                <w:szCs w:val="20"/>
              </w:rPr>
              <w:t>CUMA</w:t>
            </w:r>
          </w:p>
        </w:tc>
        <w:tc>
          <w:tcPr>
            <w:tcW w:w="1472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4F951F5" w14:textId="3BAFC7D8" w:rsidR="006E50FE" w:rsidRPr="007E2067" w:rsidRDefault="006E50FE" w:rsidP="00B165A6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:00-</w:t>
            </w:r>
            <w:r w:rsidRPr="007E2067">
              <w:rPr>
                <w:sz w:val="20"/>
                <w:szCs w:val="20"/>
              </w:rPr>
              <w:t>08:50</w:t>
            </w:r>
          </w:p>
        </w:tc>
        <w:tc>
          <w:tcPr>
            <w:tcW w:w="8064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2F2F2"/>
          </w:tcPr>
          <w:p w14:paraId="135AA842" w14:textId="0D03E33B" w:rsidR="006E50FE" w:rsidRPr="007E2067" w:rsidRDefault="006E50F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102</w:t>
            </w:r>
            <w:r w:rsidRPr="007E2067">
              <w:rPr>
                <w:sz w:val="20"/>
                <w:szCs w:val="20"/>
              </w:rPr>
              <w:t xml:space="preserve"> Edebiyat </w:t>
            </w:r>
            <w:r>
              <w:rPr>
                <w:sz w:val="20"/>
                <w:szCs w:val="20"/>
              </w:rPr>
              <w:t xml:space="preserve">Eleştirisi ve Kuramlar II (Dr. Öğr. Üyesi </w:t>
            </w:r>
            <w:r w:rsidRPr="007E2067">
              <w:rPr>
                <w:sz w:val="20"/>
                <w:szCs w:val="20"/>
              </w:rPr>
              <w:t xml:space="preserve">Ecevit </w:t>
            </w:r>
            <w:r>
              <w:rPr>
                <w:sz w:val="20"/>
                <w:szCs w:val="20"/>
              </w:rPr>
              <w:t>BEKLER)</w:t>
            </w:r>
          </w:p>
        </w:tc>
        <w:tc>
          <w:tcPr>
            <w:tcW w:w="3855" w:type="dxa"/>
            <w:tcBorders>
              <w:top w:val="single" w:sz="1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7F5AE24" w14:textId="4F4B2568" w:rsidR="006E50FE" w:rsidRPr="007E2067" w:rsidRDefault="006E50FE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</w:t>
            </w:r>
          </w:p>
        </w:tc>
      </w:tr>
      <w:tr w:rsidR="006E50FE" w:rsidRPr="007E2067" w14:paraId="02D34B06" w14:textId="77777777" w:rsidTr="00B165A6">
        <w:trPr>
          <w:trHeight w:val="273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  <w:textDirection w:val="btLr"/>
            <w:vAlign w:val="center"/>
          </w:tcPr>
          <w:p w14:paraId="31CE8C26" w14:textId="77777777" w:rsidR="006E50FE" w:rsidRPr="007E2067" w:rsidRDefault="006E50FE" w:rsidP="00B165A6">
            <w:pPr>
              <w:spacing w:after="0" w:line="259" w:lineRule="auto"/>
              <w:ind w:left="0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3622C" w14:textId="291309A5" w:rsidR="006E50FE" w:rsidRPr="007E2067" w:rsidRDefault="006E50FE" w:rsidP="00B165A6">
            <w:pPr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:00-</w:t>
            </w:r>
            <w:r w:rsidRPr="007E2067">
              <w:rPr>
                <w:sz w:val="20"/>
                <w:szCs w:val="20"/>
              </w:rPr>
              <w:t>09:50</w:t>
            </w:r>
          </w:p>
        </w:tc>
        <w:tc>
          <w:tcPr>
            <w:tcW w:w="806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D3A200E" w14:textId="32115A2C" w:rsidR="006E50FE" w:rsidRPr="007E2067" w:rsidRDefault="006E50F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102</w:t>
            </w:r>
            <w:r w:rsidRPr="007E2067">
              <w:rPr>
                <w:sz w:val="20"/>
                <w:szCs w:val="20"/>
              </w:rPr>
              <w:t xml:space="preserve"> Edebiy</w:t>
            </w:r>
            <w:r>
              <w:rPr>
                <w:sz w:val="20"/>
                <w:szCs w:val="20"/>
              </w:rPr>
              <w:t xml:space="preserve">at Eleştirisi ve Kuramlar II (Dr. Öğr. Üyesi </w:t>
            </w:r>
            <w:r w:rsidRPr="007E2067">
              <w:rPr>
                <w:sz w:val="20"/>
                <w:szCs w:val="20"/>
              </w:rPr>
              <w:t xml:space="preserve">Ecevit </w:t>
            </w:r>
            <w:r>
              <w:rPr>
                <w:sz w:val="20"/>
                <w:szCs w:val="20"/>
              </w:rPr>
              <w:t>BEKLER)</w:t>
            </w:r>
          </w:p>
        </w:tc>
        <w:tc>
          <w:tcPr>
            <w:tcW w:w="385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C8C67" w14:textId="2145137D" w:rsidR="006E50FE" w:rsidRPr="007E2067" w:rsidRDefault="006E50FE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0A7BC3">
              <w:rPr>
                <w:sz w:val="20"/>
                <w:szCs w:val="20"/>
              </w:rPr>
              <w:t>D1</w:t>
            </w:r>
          </w:p>
        </w:tc>
      </w:tr>
      <w:tr w:rsidR="006E50FE" w:rsidRPr="007E2067" w14:paraId="27C5217B" w14:textId="77777777" w:rsidTr="00B165A6">
        <w:trPr>
          <w:trHeight w:val="243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613F8223" w14:textId="77777777" w:rsidR="006E50FE" w:rsidRPr="007E2067" w:rsidRDefault="006E50FE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705001" w14:textId="40BC44A5" w:rsidR="006E50FE" w:rsidRPr="007E2067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0:00-10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BBA27A7" w14:textId="5EBD11C4" w:rsidR="006E50FE" w:rsidRPr="007E2067" w:rsidRDefault="006E50F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IDE10</w:t>
            </w:r>
            <w:r>
              <w:rPr>
                <w:sz w:val="20"/>
                <w:szCs w:val="20"/>
              </w:rPr>
              <w:t>2</w:t>
            </w:r>
            <w:r w:rsidRPr="007E2067">
              <w:rPr>
                <w:sz w:val="20"/>
                <w:szCs w:val="20"/>
              </w:rPr>
              <w:t xml:space="preserve"> Edebiya</w:t>
            </w:r>
            <w:r>
              <w:rPr>
                <w:sz w:val="20"/>
                <w:szCs w:val="20"/>
              </w:rPr>
              <w:t xml:space="preserve">t Eleştirisi ve Kuramlar II (Dr. Öğr. Üyesi </w:t>
            </w:r>
            <w:r w:rsidRPr="007E2067">
              <w:rPr>
                <w:sz w:val="20"/>
                <w:szCs w:val="20"/>
              </w:rPr>
              <w:t xml:space="preserve">Ecevit </w:t>
            </w:r>
            <w:r>
              <w:rPr>
                <w:sz w:val="20"/>
                <w:szCs w:val="20"/>
              </w:rPr>
              <w:t>BEKLER)</w:t>
            </w: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02416" w14:textId="72095AE7" w:rsidR="006E50FE" w:rsidRPr="007E2067" w:rsidRDefault="006E50FE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0A7BC3">
              <w:rPr>
                <w:sz w:val="20"/>
                <w:szCs w:val="20"/>
              </w:rPr>
              <w:t>D1</w:t>
            </w:r>
          </w:p>
        </w:tc>
      </w:tr>
      <w:tr w:rsidR="006E50FE" w:rsidRPr="007E2067" w14:paraId="09B8FC61" w14:textId="77777777" w:rsidTr="00B165A6">
        <w:trPr>
          <w:trHeight w:val="243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27FC0783" w14:textId="77777777" w:rsidR="006E50FE" w:rsidRPr="007E2067" w:rsidRDefault="006E50FE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B8F4E6" w14:textId="41733287" w:rsidR="006E50FE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-</w:t>
            </w:r>
            <w:r w:rsidRPr="007E2067">
              <w:rPr>
                <w:sz w:val="20"/>
                <w:szCs w:val="20"/>
              </w:rPr>
              <w:t>11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497D9E4" w14:textId="10C11EBC" w:rsidR="006E50FE" w:rsidRDefault="006E50F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114</w:t>
            </w:r>
            <w:r w:rsidRPr="007E206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Shakespeare Çalışmaları (Dr. Öğr. Üyesi </w:t>
            </w:r>
            <w:r w:rsidRPr="007E2067">
              <w:rPr>
                <w:sz w:val="20"/>
                <w:szCs w:val="20"/>
              </w:rPr>
              <w:t xml:space="preserve">Ecevit </w:t>
            </w:r>
            <w:r>
              <w:rPr>
                <w:sz w:val="20"/>
                <w:szCs w:val="20"/>
              </w:rPr>
              <w:t>BEKLER)</w:t>
            </w: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F04D4" w14:textId="6BF14E78" w:rsidR="006E50FE" w:rsidRPr="005E1304" w:rsidRDefault="006E50FE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0A7BC3">
              <w:rPr>
                <w:sz w:val="20"/>
                <w:szCs w:val="20"/>
              </w:rPr>
              <w:t>D1</w:t>
            </w:r>
          </w:p>
        </w:tc>
      </w:tr>
      <w:tr w:rsidR="006E50FE" w:rsidRPr="007E2067" w14:paraId="15CF7D03" w14:textId="77777777" w:rsidTr="00B165A6">
        <w:trPr>
          <w:trHeight w:val="243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18B6D408" w14:textId="77777777" w:rsidR="006E50FE" w:rsidRPr="007E2067" w:rsidRDefault="006E50FE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0FE20" w14:textId="7B664AF1" w:rsidR="006E50FE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3:00–13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1051F133" w14:textId="29542630" w:rsidR="006E50FE" w:rsidRDefault="006E50F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114 Shakespeare Çalışmaları (Dr. Öğr. Üyesi</w:t>
            </w:r>
            <w:r w:rsidRPr="007E2067">
              <w:rPr>
                <w:sz w:val="20"/>
                <w:szCs w:val="20"/>
              </w:rPr>
              <w:t xml:space="preserve"> </w:t>
            </w:r>
            <w:r w:rsidRPr="007E2067">
              <w:rPr>
                <w:sz w:val="20"/>
                <w:szCs w:val="20"/>
              </w:rPr>
              <w:t xml:space="preserve">Ecevit </w:t>
            </w:r>
            <w:r>
              <w:rPr>
                <w:sz w:val="20"/>
                <w:szCs w:val="20"/>
              </w:rPr>
              <w:t>BEKLER)</w:t>
            </w: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EEBF9" w14:textId="235C49DB" w:rsidR="006E50FE" w:rsidRPr="005E1304" w:rsidRDefault="006E50FE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0A7BC3">
              <w:rPr>
                <w:sz w:val="20"/>
                <w:szCs w:val="20"/>
              </w:rPr>
              <w:t>D1</w:t>
            </w:r>
          </w:p>
        </w:tc>
      </w:tr>
      <w:tr w:rsidR="006E50FE" w:rsidRPr="007E2067" w14:paraId="337703B6" w14:textId="77777777" w:rsidTr="00B165A6">
        <w:trPr>
          <w:trHeight w:val="243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53FB8F7D" w14:textId="77777777" w:rsidR="006E50FE" w:rsidRPr="007E2067" w:rsidRDefault="006E50FE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BC9F79" w14:textId="1E5600F4" w:rsidR="006E50FE" w:rsidRDefault="006E50FE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4:00-14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33EE8D6" w14:textId="5BC4D701" w:rsidR="006E50FE" w:rsidRDefault="006E50FE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114 Shakespeare Çalışmaları (Dr. Öğr. Üyesi </w:t>
            </w:r>
            <w:r w:rsidRPr="007E2067">
              <w:rPr>
                <w:sz w:val="20"/>
                <w:szCs w:val="20"/>
              </w:rPr>
              <w:t xml:space="preserve">Ecevit </w:t>
            </w:r>
            <w:r>
              <w:rPr>
                <w:sz w:val="20"/>
                <w:szCs w:val="20"/>
              </w:rPr>
              <w:t>BEKLER)</w:t>
            </w: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7013B" w14:textId="268A1E91" w:rsidR="006E50FE" w:rsidRPr="005E1304" w:rsidRDefault="006E50FE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  <w:r w:rsidRPr="000A7BC3">
              <w:rPr>
                <w:sz w:val="20"/>
                <w:szCs w:val="20"/>
              </w:rPr>
              <w:t>D1</w:t>
            </w:r>
          </w:p>
        </w:tc>
      </w:tr>
      <w:tr w:rsidR="00440DEF" w:rsidRPr="007E2067" w14:paraId="2D4B1FF8" w14:textId="77777777" w:rsidTr="00B165A6">
        <w:trPr>
          <w:trHeight w:val="243"/>
        </w:trPr>
        <w:tc>
          <w:tcPr>
            <w:tcW w:w="88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E7E6E6" w:themeFill="background2"/>
          </w:tcPr>
          <w:p w14:paraId="7F60DA78" w14:textId="77777777" w:rsidR="00440DEF" w:rsidRPr="007E2067" w:rsidRDefault="00440DEF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A35BD" w14:textId="646F5ECA" w:rsidR="00440DEF" w:rsidRPr="007E2067" w:rsidRDefault="00440DEF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5:00–15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9DC6F26" w14:textId="4C136C0F" w:rsidR="00440DEF" w:rsidRPr="007E2067" w:rsidRDefault="00440DEF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0D653" w14:textId="5A0A4B64" w:rsidR="00440DEF" w:rsidRPr="007E2067" w:rsidRDefault="00440DEF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</w:tr>
      <w:tr w:rsidR="00440DEF" w:rsidRPr="007E2067" w14:paraId="1784F8DA" w14:textId="77777777" w:rsidTr="00B165A6">
        <w:trPr>
          <w:trHeight w:val="243"/>
        </w:trPr>
        <w:tc>
          <w:tcPr>
            <w:tcW w:w="882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7E6E6" w:themeFill="background2"/>
          </w:tcPr>
          <w:p w14:paraId="25DC7586" w14:textId="77777777" w:rsidR="00440DEF" w:rsidRPr="007E2067" w:rsidRDefault="00440DEF" w:rsidP="00B165A6">
            <w:pPr>
              <w:spacing w:after="160" w:line="259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5609C" w14:textId="1F945688" w:rsidR="00440DEF" w:rsidRPr="007E2067" w:rsidRDefault="00440DEF" w:rsidP="00B165A6">
            <w:pPr>
              <w:spacing w:after="0" w:line="240" w:lineRule="auto"/>
              <w:ind w:left="0" w:right="1" w:firstLine="0"/>
              <w:jc w:val="center"/>
              <w:rPr>
                <w:sz w:val="20"/>
                <w:szCs w:val="20"/>
              </w:rPr>
            </w:pPr>
            <w:r w:rsidRPr="007E2067">
              <w:rPr>
                <w:sz w:val="20"/>
                <w:szCs w:val="20"/>
              </w:rPr>
              <w:t>16:00-16:50</w:t>
            </w:r>
          </w:p>
        </w:tc>
        <w:tc>
          <w:tcPr>
            <w:tcW w:w="8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1EA80CBA" w14:textId="20254F39" w:rsidR="00440DEF" w:rsidRPr="007E2067" w:rsidRDefault="00440DEF" w:rsidP="00B165A6">
            <w:pPr>
              <w:spacing w:after="0" w:line="240" w:lineRule="auto"/>
              <w:ind w:left="0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3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CFD0F" w14:textId="57FB33BD" w:rsidR="00440DEF" w:rsidRPr="007E2067" w:rsidRDefault="00440DEF" w:rsidP="00B165A6">
            <w:pPr>
              <w:spacing w:after="0" w:line="240" w:lineRule="auto"/>
              <w:ind w:left="35" w:firstLine="0"/>
              <w:jc w:val="center"/>
              <w:rPr>
                <w:sz w:val="20"/>
                <w:szCs w:val="20"/>
              </w:rPr>
            </w:pPr>
          </w:p>
        </w:tc>
      </w:tr>
      <w:tr w:rsidR="00B165A6" w14:paraId="1D675CFD" w14:textId="77777777" w:rsidTr="00B165A6">
        <w:tblPrEx>
          <w:tblBorders>
            <w:top w:val="single" w:sz="4" w:space="0" w:color="auto"/>
          </w:tblBorders>
          <w:tblCellMar>
            <w:top w:w="0" w:type="dxa"/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After w:val="3"/>
          <w:wAfter w:w="13391" w:type="dxa"/>
          <w:trHeight w:val="100"/>
        </w:trPr>
        <w:tc>
          <w:tcPr>
            <w:tcW w:w="882" w:type="dxa"/>
            <w:tcBorders>
              <w:top w:val="single" w:sz="4" w:space="0" w:color="auto"/>
            </w:tcBorders>
          </w:tcPr>
          <w:p w14:paraId="1C3AF8CC" w14:textId="77777777" w:rsidR="00B165A6" w:rsidRDefault="00B165A6" w:rsidP="00B165A6">
            <w:pPr>
              <w:spacing w:after="0" w:line="259" w:lineRule="auto"/>
              <w:ind w:left="0" w:firstLine="0"/>
              <w:rPr>
                <w:sz w:val="20"/>
                <w:szCs w:val="20"/>
              </w:rPr>
            </w:pPr>
          </w:p>
        </w:tc>
      </w:tr>
    </w:tbl>
    <w:p w14:paraId="685D1A6F" w14:textId="77777777" w:rsidR="00BD6A82" w:rsidRPr="007E2067" w:rsidRDefault="00BD6A82">
      <w:pPr>
        <w:spacing w:after="0" w:line="259" w:lineRule="auto"/>
        <w:ind w:left="1135" w:firstLine="0"/>
        <w:rPr>
          <w:sz w:val="20"/>
          <w:szCs w:val="20"/>
        </w:rPr>
      </w:pPr>
    </w:p>
    <w:p w14:paraId="35FE2C91" w14:textId="45963CE8" w:rsidR="00BD6A82" w:rsidRPr="0045275E" w:rsidRDefault="00B73301" w:rsidP="0045275E">
      <w:pPr>
        <w:rPr>
          <w:rStyle w:val="markedcontent"/>
          <w:sz w:val="20"/>
          <w:szCs w:val="20"/>
        </w:rPr>
      </w:pPr>
      <w:r w:rsidRPr="0045275E">
        <w:rPr>
          <w:sz w:val="20"/>
          <w:szCs w:val="20"/>
        </w:rPr>
        <w:tab/>
      </w:r>
      <w:r w:rsidRPr="0045275E">
        <w:rPr>
          <w:sz w:val="20"/>
          <w:szCs w:val="20"/>
        </w:rPr>
        <w:tab/>
      </w:r>
      <w:r w:rsidRPr="0045275E">
        <w:rPr>
          <w:sz w:val="20"/>
          <w:szCs w:val="20"/>
        </w:rPr>
        <w:tab/>
      </w:r>
      <w:r w:rsidRPr="0045275E">
        <w:rPr>
          <w:sz w:val="20"/>
          <w:szCs w:val="20"/>
        </w:rPr>
        <w:tab/>
      </w:r>
      <w:r w:rsidRPr="0045275E">
        <w:rPr>
          <w:sz w:val="20"/>
          <w:szCs w:val="20"/>
        </w:rPr>
        <w:tab/>
      </w:r>
      <w:r w:rsidRPr="0045275E">
        <w:rPr>
          <w:rStyle w:val="markedcontent"/>
          <w:rFonts w:eastAsia="Arial"/>
          <w:sz w:val="20"/>
          <w:szCs w:val="20"/>
        </w:rPr>
        <w:t xml:space="preserve"> </w:t>
      </w:r>
    </w:p>
    <w:p w14:paraId="1BD79C55" w14:textId="39952FC3" w:rsidR="00BA0A14" w:rsidRPr="007E2067" w:rsidRDefault="00BA0A14" w:rsidP="00BA0A14">
      <w:pPr>
        <w:pStyle w:val="ListeParagraf"/>
        <w:ind w:left="1120" w:firstLine="0"/>
        <w:rPr>
          <w:rStyle w:val="markedcontent"/>
          <w:rFonts w:eastAsia="Arial"/>
          <w:sz w:val="20"/>
          <w:szCs w:val="20"/>
        </w:rPr>
      </w:pPr>
    </w:p>
    <w:p w14:paraId="2B561F3D" w14:textId="530AA4D5" w:rsidR="00BA0A14" w:rsidRPr="007E2067" w:rsidRDefault="00DF2FDF" w:rsidP="00BA0A14">
      <w:pPr>
        <w:pStyle w:val="ListeParagraf"/>
        <w:ind w:left="1120" w:firstLine="0"/>
        <w:rPr>
          <w:rStyle w:val="markedcontent"/>
          <w:rFonts w:eastAsia="Arial"/>
          <w:sz w:val="20"/>
          <w:szCs w:val="20"/>
        </w:rPr>
      </w:pPr>
      <w:r>
        <w:rPr>
          <w:rStyle w:val="markedcontent"/>
          <w:rFonts w:eastAsia="Arial"/>
          <w:sz w:val="20"/>
          <w:szCs w:val="20"/>
        </w:rPr>
        <w:t xml:space="preserve">Not: Uzmanlık Alan Dersi için öğrencilerimizin danışman hocalarıyla görüşmeleri gerekmektedir.  </w:t>
      </w:r>
    </w:p>
    <w:sectPr w:rsidR="00BA0A14" w:rsidRPr="007E2067" w:rsidSect="00811E9F">
      <w:headerReference w:type="default" r:id="rId7"/>
      <w:footerReference w:type="even" r:id="rId8"/>
      <w:footerReference w:type="default" r:id="rId9"/>
      <w:pgSz w:w="16838" w:h="11906" w:orient="landscape"/>
      <w:pgMar w:top="581" w:right="1414" w:bottom="568" w:left="564" w:header="708" w:footer="708" w:gutter="0"/>
      <w:cols w:space="708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41546" w14:textId="77777777" w:rsidR="00811E9F" w:rsidRDefault="00811E9F" w:rsidP="00AB4E37">
      <w:pPr>
        <w:spacing w:after="0" w:line="240" w:lineRule="auto"/>
      </w:pPr>
      <w:r>
        <w:separator/>
      </w:r>
    </w:p>
  </w:endnote>
  <w:endnote w:type="continuationSeparator" w:id="0">
    <w:p w14:paraId="070F7EFD" w14:textId="77777777" w:rsidR="00811E9F" w:rsidRDefault="00811E9F" w:rsidP="00AB4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CAD88" w14:textId="5EABECFA" w:rsidR="00003A28" w:rsidRPr="00003A28" w:rsidRDefault="00003A28" w:rsidP="00003A28">
    <w:pPr>
      <w:pStyle w:val="AltBilgi"/>
      <w:ind w:hanging="1486"/>
      <w:rPr>
        <w:rFonts w:ascii="Arial" w:hAnsi="Arial" w:cs="Arial"/>
        <w:sz w:val="18"/>
        <w:szCs w:val="24"/>
      </w:rPr>
    </w:pPr>
    <w:r w:rsidRPr="008A761C">
      <w:rPr>
        <w:rFonts w:ascii="Arial" w:hAnsi="Arial" w:cs="Arial"/>
        <w:sz w:val="18"/>
        <w:szCs w:val="24"/>
      </w:rPr>
      <w:t>KGK-FRM-326/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CDC2" w14:textId="77777777" w:rsidR="00C63BC7" w:rsidRPr="008A761C" w:rsidRDefault="008A761C" w:rsidP="008A761C">
    <w:pPr>
      <w:pStyle w:val="AltBilgi"/>
      <w:ind w:hanging="1486"/>
      <w:rPr>
        <w:rFonts w:ascii="Arial" w:hAnsi="Arial" w:cs="Arial"/>
        <w:sz w:val="18"/>
        <w:szCs w:val="24"/>
      </w:rPr>
    </w:pPr>
    <w:r w:rsidRPr="008A761C">
      <w:rPr>
        <w:rFonts w:ascii="Arial" w:hAnsi="Arial" w:cs="Arial"/>
        <w:sz w:val="18"/>
        <w:szCs w:val="24"/>
      </w:rPr>
      <w:t>KGK-FRM-326/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468DC" w14:textId="77777777" w:rsidR="00811E9F" w:rsidRDefault="00811E9F" w:rsidP="00AB4E37">
      <w:pPr>
        <w:spacing w:after="0" w:line="240" w:lineRule="auto"/>
      </w:pPr>
      <w:r>
        <w:separator/>
      </w:r>
    </w:p>
  </w:footnote>
  <w:footnote w:type="continuationSeparator" w:id="0">
    <w:p w14:paraId="0E476059" w14:textId="77777777" w:rsidR="00811E9F" w:rsidRDefault="00811E9F" w:rsidP="00AB4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949" w:tblpY="581"/>
      <w:tblOverlap w:val="never"/>
      <w:tblW w:w="14160" w:type="dxa"/>
      <w:tblInd w:w="0" w:type="dxa"/>
      <w:tblCellMar>
        <w:left w:w="115" w:type="dxa"/>
        <w:bottom w:w="7" w:type="dxa"/>
        <w:right w:w="194" w:type="dxa"/>
      </w:tblCellMar>
      <w:tblLook w:val="04A0" w:firstRow="1" w:lastRow="0" w:firstColumn="1" w:lastColumn="0" w:noHBand="0" w:noVBand="1"/>
    </w:tblPr>
    <w:tblGrid>
      <w:gridCol w:w="1973"/>
      <w:gridCol w:w="12187"/>
    </w:tblGrid>
    <w:tr w:rsidR="00C63BC7" w14:paraId="4EBCF68E" w14:textId="77777777" w:rsidTr="00C858FE">
      <w:trPr>
        <w:trHeight w:val="1105"/>
      </w:trPr>
      <w:tc>
        <w:tcPr>
          <w:tcW w:w="1973" w:type="dxa"/>
          <w:tcBorders>
            <w:top w:val="double" w:sz="4" w:space="0" w:color="000000"/>
            <w:left w:val="double" w:sz="4" w:space="0" w:color="000000"/>
            <w:bottom w:val="double" w:sz="4" w:space="0" w:color="000000"/>
            <w:right w:val="double" w:sz="4" w:space="0" w:color="000000"/>
          </w:tcBorders>
          <w:vAlign w:val="bottom"/>
        </w:tcPr>
        <w:p w14:paraId="571FA2E1" w14:textId="77777777" w:rsidR="00C63BC7" w:rsidRDefault="00C63BC7" w:rsidP="00C858FE">
          <w:pPr>
            <w:spacing w:after="0" w:line="240" w:lineRule="auto"/>
            <w:ind w:left="0" w:firstLine="0"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543C89DC" wp14:editId="3181AE11">
                <wp:simplePos x="0" y="0"/>
                <wp:positionH relativeFrom="column">
                  <wp:posOffset>10795</wp:posOffset>
                </wp:positionH>
                <wp:positionV relativeFrom="paragraph">
                  <wp:posOffset>-48895</wp:posOffset>
                </wp:positionV>
                <wp:extent cx="668655" cy="657860"/>
                <wp:effectExtent l="0" t="0" r="0" b="0"/>
                <wp:wrapNone/>
                <wp:docPr id="1" name="Picture 6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7" name="Picture 67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8655" cy="6578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2187" w:type="dxa"/>
          <w:tcBorders>
            <w:top w:val="double" w:sz="4" w:space="0" w:color="000000"/>
            <w:left w:val="double" w:sz="4" w:space="0" w:color="000000"/>
            <w:bottom w:val="double" w:sz="4" w:space="0" w:color="000000"/>
            <w:right w:val="double" w:sz="4" w:space="0" w:color="000000"/>
          </w:tcBorders>
          <w:vAlign w:val="center"/>
        </w:tcPr>
        <w:p w14:paraId="73B87FCE" w14:textId="45C083C2" w:rsidR="00C63BC7" w:rsidRPr="007A0A2A" w:rsidRDefault="00C63BC7" w:rsidP="00AE4C6F">
          <w:pPr>
            <w:spacing w:after="60" w:line="240" w:lineRule="auto"/>
            <w:ind w:left="0" w:firstLine="0"/>
            <w:jc w:val="center"/>
            <w:rPr>
              <w:sz w:val="14"/>
              <w:szCs w:val="20"/>
            </w:rPr>
          </w:pPr>
          <w:r w:rsidRPr="007A0A2A">
            <w:rPr>
              <w:b/>
              <w:sz w:val="22"/>
              <w:szCs w:val="20"/>
            </w:rPr>
            <w:t>DİCLE ÜNİVERSİTESİ</w:t>
          </w:r>
        </w:p>
        <w:p w14:paraId="1BDF4B5A" w14:textId="058B8D49" w:rsidR="00E81B85" w:rsidRDefault="007B7DAD" w:rsidP="00AE4C6F">
          <w:pPr>
            <w:spacing w:after="60" w:line="240" w:lineRule="auto"/>
            <w:ind w:left="0" w:firstLine="0"/>
            <w:jc w:val="center"/>
            <w:rPr>
              <w:b/>
              <w:sz w:val="20"/>
            </w:rPr>
          </w:pPr>
          <w:r>
            <w:rPr>
              <w:b/>
              <w:sz w:val="20"/>
            </w:rPr>
            <w:t>EDEBİYAT</w:t>
          </w:r>
          <w:r w:rsidR="00C63BC7">
            <w:rPr>
              <w:b/>
              <w:sz w:val="20"/>
            </w:rPr>
            <w:t xml:space="preserve"> FAKÜLTESİ</w:t>
          </w:r>
        </w:p>
        <w:p w14:paraId="3DD23ED0" w14:textId="55B7DAE5" w:rsidR="00AE4C6F" w:rsidRDefault="00AE4C6F" w:rsidP="00AE4C6F">
          <w:pPr>
            <w:spacing w:after="0" w:line="240" w:lineRule="auto"/>
            <w:ind w:left="0" w:firstLine="0"/>
            <w:jc w:val="center"/>
            <w:rPr>
              <w:b/>
              <w:sz w:val="20"/>
            </w:rPr>
          </w:pPr>
          <w:r>
            <w:rPr>
              <w:b/>
              <w:sz w:val="20"/>
            </w:rPr>
            <w:t>SOSYAL BİLİMLER ENSTİTÜSÜ</w:t>
          </w:r>
          <w:r w:rsidR="007B7DAD">
            <w:rPr>
              <w:b/>
              <w:sz w:val="20"/>
            </w:rPr>
            <w:t>/İNGİLİZ DİLİ VE EDEBİYATI A.B.D.</w:t>
          </w:r>
          <w:r w:rsidR="00C63BC7">
            <w:rPr>
              <w:b/>
              <w:sz w:val="20"/>
            </w:rPr>
            <w:t xml:space="preserve"> </w:t>
          </w:r>
          <w:r>
            <w:rPr>
              <w:b/>
              <w:sz w:val="20"/>
            </w:rPr>
            <w:t xml:space="preserve">YÜKSEK </w:t>
          </w:r>
          <w:r w:rsidR="00C63BC7">
            <w:rPr>
              <w:b/>
              <w:sz w:val="20"/>
            </w:rPr>
            <w:t>LİSANS PROGRAMI</w:t>
          </w:r>
        </w:p>
        <w:p w14:paraId="080BFB86" w14:textId="6893E9BC" w:rsidR="00A14B90" w:rsidRDefault="00C63BC7" w:rsidP="00AE4C6F">
          <w:pPr>
            <w:spacing w:after="0" w:line="240" w:lineRule="auto"/>
            <w:ind w:left="0" w:firstLine="0"/>
            <w:jc w:val="center"/>
          </w:pPr>
          <w:r>
            <w:rPr>
              <w:b/>
              <w:sz w:val="20"/>
            </w:rPr>
            <w:t>202</w:t>
          </w:r>
          <w:r w:rsidR="00B6040C">
            <w:rPr>
              <w:b/>
              <w:sz w:val="20"/>
            </w:rPr>
            <w:t>3</w:t>
          </w:r>
          <w:r>
            <w:rPr>
              <w:b/>
              <w:sz w:val="20"/>
            </w:rPr>
            <w:t>-202</w:t>
          </w:r>
          <w:r w:rsidR="00B6040C">
            <w:rPr>
              <w:b/>
              <w:sz w:val="20"/>
            </w:rPr>
            <w:t>4</w:t>
          </w:r>
          <w:r>
            <w:rPr>
              <w:b/>
              <w:sz w:val="20"/>
            </w:rPr>
            <w:t xml:space="preserve"> </w:t>
          </w:r>
          <w:r w:rsidR="007B7DAD">
            <w:rPr>
              <w:b/>
              <w:sz w:val="20"/>
            </w:rPr>
            <w:t>AKADEMİK</w:t>
          </w:r>
          <w:r>
            <w:rPr>
              <w:b/>
              <w:sz w:val="20"/>
            </w:rPr>
            <w:t xml:space="preserve"> YILI </w:t>
          </w:r>
          <w:r w:rsidR="00AF21CD">
            <w:rPr>
              <w:b/>
              <w:sz w:val="20"/>
            </w:rPr>
            <w:t>BAHAR</w:t>
          </w:r>
          <w:r>
            <w:rPr>
              <w:b/>
              <w:sz w:val="20"/>
            </w:rPr>
            <w:t xml:space="preserve"> YARIYILI DERS PROGRAMI</w:t>
          </w:r>
        </w:p>
      </w:tc>
    </w:tr>
  </w:tbl>
  <w:p w14:paraId="424B8C3D" w14:textId="29904EBE" w:rsidR="00C63BC7" w:rsidRDefault="00C63BC7" w:rsidP="00C60C07">
    <w:pPr>
      <w:pStyle w:val="stBilgi"/>
      <w:ind w:left="851" w:firstLine="0"/>
    </w:pPr>
  </w:p>
  <w:p w14:paraId="2029A1AC" w14:textId="77777777" w:rsidR="00196F43" w:rsidRDefault="00196F43" w:rsidP="00C60C07">
    <w:pPr>
      <w:pStyle w:val="stBilgi"/>
      <w:ind w:left="851" w:firstLine="0"/>
    </w:pPr>
  </w:p>
  <w:p w14:paraId="01337666" w14:textId="2E51D357" w:rsidR="001D1F6E" w:rsidRDefault="001D1F6E" w:rsidP="00C60C07">
    <w:pPr>
      <w:pStyle w:val="stBilgi"/>
      <w:ind w:left="851" w:firstLine="0"/>
    </w:pPr>
  </w:p>
  <w:p w14:paraId="1425717F" w14:textId="7B7FDFA6" w:rsidR="001D1F6E" w:rsidRDefault="001D1F6E" w:rsidP="00C60C07">
    <w:pPr>
      <w:pStyle w:val="stBilgi"/>
      <w:ind w:left="851" w:firstLine="0"/>
    </w:pPr>
  </w:p>
  <w:p w14:paraId="73B3E8F0" w14:textId="57FC2A8F" w:rsidR="001D1F6E" w:rsidRDefault="001D1F6E" w:rsidP="00C60C07">
    <w:pPr>
      <w:pStyle w:val="stBilgi"/>
      <w:ind w:left="851" w:firstLine="0"/>
    </w:pPr>
  </w:p>
  <w:p w14:paraId="7FF99506" w14:textId="624F79EF" w:rsidR="001D1F6E" w:rsidRDefault="001D1F6E" w:rsidP="00C60C07">
    <w:pPr>
      <w:pStyle w:val="stBilgi"/>
      <w:ind w:left="851" w:firstLine="0"/>
    </w:pPr>
  </w:p>
  <w:p w14:paraId="6873EA13" w14:textId="77777777" w:rsidR="001D1F6E" w:rsidRDefault="001D1F6E" w:rsidP="00C60C07">
    <w:pPr>
      <w:pStyle w:val="stBilgi"/>
      <w:ind w:left="851" w:firstLine="0"/>
    </w:pPr>
  </w:p>
  <w:p w14:paraId="3896961D" w14:textId="77777777" w:rsidR="001D1F6E" w:rsidRDefault="001D1F6E" w:rsidP="00C60C07">
    <w:pPr>
      <w:pStyle w:val="stBilgi"/>
      <w:ind w:left="851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45A57"/>
    <w:multiLevelType w:val="hybridMultilevel"/>
    <w:tmpl w:val="1976487E"/>
    <w:lvl w:ilvl="0" w:tplc="A12A46E2">
      <w:start w:val="1"/>
      <w:numFmt w:val="upperRoman"/>
      <w:lvlText w:val="%1."/>
      <w:lvlJc w:val="left"/>
      <w:pPr>
        <w:ind w:left="1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832356A">
      <w:start w:val="1"/>
      <w:numFmt w:val="lowerLetter"/>
      <w:lvlText w:val="%2"/>
      <w:lvlJc w:val="left"/>
      <w:pPr>
        <w:ind w:left="19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B3042B82">
      <w:start w:val="1"/>
      <w:numFmt w:val="lowerRoman"/>
      <w:lvlText w:val="%3"/>
      <w:lvlJc w:val="left"/>
      <w:pPr>
        <w:ind w:left="26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FD4129C">
      <w:start w:val="1"/>
      <w:numFmt w:val="decimal"/>
      <w:lvlText w:val="%4"/>
      <w:lvlJc w:val="left"/>
      <w:pPr>
        <w:ind w:left="33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C4CA73E">
      <w:start w:val="1"/>
      <w:numFmt w:val="lowerLetter"/>
      <w:lvlText w:val="%5"/>
      <w:lvlJc w:val="left"/>
      <w:pPr>
        <w:ind w:left="40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4FE4C36">
      <w:start w:val="1"/>
      <w:numFmt w:val="lowerRoman"/>
      <w:lvlText w:val="%6"/>
      <w:lvlJc w:val="left"/>
      <w:pPr>
        <w:ind w:left="48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6F8672E">
      <w:start w:val="1"/>
      <w:numFmt w:val="decimal"/>
      <w:lvlText w:val="%7"/>
      <w:lvlJc w:val="left"/>
      <w:pPr>
        <w:ind w:left="55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7F45E0C">
      <w:start w:val="1"/>
      <w:numFmt w:val="lowerLetter"/>
      <w:lvlText w:val="%8"/>
      <w:lvlJc w:val="left"/>
      <w:pPr>
        <w:ind w:left="6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B10934A">
      <w:start w:val="1"/>
      <w:numFmt w:val="lowerRoman"/>
      <w:lvlText w:val="%9"/>
      <w:lvlJc w:val="left"/>
      <w:pPr>
        <w:ind w:left="69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7313AB0"/>
    <w:multiLevelType w:val="hybridMultilevel"/>
    <w:tmpl w:val="40F42B88"/>
    <w:lvl w:ilvl="0" w:tplc="F376ACEA">
      <w:start w:val="1"/>
      <w:numFmt w:val="decimal"/>
      <w:lvlText w:val="%1."/>
      <w:lvlJc w:val="left"/>
      <w:pPr>
        <w:ind w:left="1480" w:hanging="360"/>
      </w:pPr>
      <w:rPr>
        <w:rFonts w:eastAsia="Arial" w:hint="default"/>
      </w:rPr>
    </w:lvl>
    <w:lvl w:ilvl="1" w:tplc="041F0019" w:tentative="1">
      <w:start w:val="1"/>
      <w:numFmt w:val="lowerLetter"/>
      <w:lvlText w:val="%2."/>
      <w:lvlJc w:val="left"/>
      <w:pPr>
        <w:ind w:left="2200" w:hanging="360"/>
      </w:pPr>
    </w:lvl>
    <w:lvl w:ilvl="2" w:tplc="041F001B" w:tentative="1">
      <w:start w:val="1"/>
      <w:numFmt w:val="lowerRoman"/>
      <w:lvlText w:val="%3."/>
      <w:lvlJc w:val="right"/>
      <w:pPr>
        <w:ind w:left="2920" w:hanging="180"/>
      </w:pPr>
    </w:lvl>
    <w:lvl w:ilvl="3" w:tplc="041F000F" w:tentative="1">
      <w:start w:val="1"/>
      <w:numFmt w:val="decimal"/>
      <w:lvlText w:val="%4."/>
      <w:lvlJc w:val="left"/>
      <w:pPr>
        <w:ind w:left="3640" w:hanging="360"/>
      </w:pPr>
    </w:lvl>
    <w:lvl w:ilvl="4" w:tplc="041F0019" w:tentative="1">
      <w:start w:val="1"/>
      <w:numFmt w:val="lowerLetter"/>
      <w:lvlText w:val="%5."/>
      <w:lvlJc w:val="left"/>
      <w:pPr>
        <w:ind w:left="4360" w:hanging="360"/>
      </w:pPr>
    </w:lvl>
    <w:lvl w:ilvl="5" w:tplc="041F001B" w:tentative="1">
      <w:start w:val="1"/>
      <w:numFmt w:val="lowerRoman"/>
      <w:lvlText w:val="%6."/>
      <w:lvlJc w:val="right"/>
      <w:pPr>
        <w:ind w:left="5080" w:hanging="180"/>
      </w:pPr>
    </w:lvl>
    <w:lvl w:ilvl="6" w:tplc="041F000F" w:tentative="1">
      <w:start w:val="1"/>
      <w:numFmt w:val="decimal"/>
      <w:lvlText w:val="%7."/>
      <w:lvlJc w:val="left"/>
      <w:pPr>
        <w:ind w:left="5800" w:hanging="360"/>
      </w:pPr>
    </w:lvl>
    <w:lvl w:ilvl="7" w:tplc="041F0019" w:tentative="1">
      <w:start w:val="1"/>
      <w:numFmt w:val="lowerLetter"/>
      <w:lvlText w:val="%8."/>
      <w:lvlJc w:val="left"/>
      <w:pPr>
        <w:ind w:left="6520" w:hanging="360"/>
      </w:pPr>
    </w:lvl>
    <w:lvl w:ilvl="8" w:tplc="041F001B" w:tentative="1">
      <w:start w:val="1"/>
      <w:numFmt w:val="lowerRoman"/>
      <w:lvlText w:val="%9."/>
      <w:lvlJc w:val="right"/>
      <w:pPr>
        <w:ind w:left="7240" w:hanging="180"/>
      </w:pPr>
    </w:lvl>
  </w:abstractNum>
  <w:num w:numId="1" w16cid:durableId="553347975">
    <w:abstractNumId w:val="0"/>
  </w:num>
  <w:num w:numId="2" w16cid:durableId="1943956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LS0tDQxsDA1MDdT0lEKTi0uzszPAykwrwUAuERNTiwAAAA="/>
  </w:docVars>
  <w:rsids>
    <w:rsidRoot w:val="00BD6A82"/>
    <w:rsid w:val="00003A28"/>
    <w:rsid w:val="0001166B"/>
    <w:rsid w:val="00011C5A"/>
    <w:rsid w:val="00015BC5"/>
    <w:rsid w:val="0002002B"/>
    <w:rsid w:val="00026F01"/>
    <w:rsid w:val="00033AB3"/>
    <w:rsid w:val="00060C73"/>
    <w:rsid w:val="00071958"/>
    <w:rsid w:val="00080DE0"/>
    <w:rsid w:val="0008310A"/>
    <w:rsid w:val="000966D3"/>
    <w:rsid w:val="000A1CDF"/>
    <w:rsid w:val="000A7892"/>
    <w:rsid w:val="000B2C1E"/>
    <w:rsid w:val="000B4801"/>
    <w:rsid w:val="000C2D8D"/>
    <w:rsid w:val="000D0A01"/>
    <w:rsid w:val="000D134B"/>
    <w:rsid w:val="000F4BC3"/>
    <w:rsid w:val="000F7194"/>
    <w:rsid w:val="000F742C"/>
    <w:rsid w:val="00103ABE"/>
    <w:rsid w:val="001233A4"/>
    <w:rsid w:val="00125773"/>
    <w:rsid w:val="00133207"/>
    <w:rsid w:val="00134C66"/>
    <w:rsid w:val="0015517D"/>
    <w:rsid w:val="00160557"/>
    <w:rsid w:val="00195F92"/>
    <w:rsid w:val="00196F43"/>
    <w:rsid w:val="001A6D5E"/>
    <w:rsid w:val="001D0227"/>
    <w:rsid w:val="001D1F6E"/>
    <w:rsid w:val="001D4BEB"/>
    <w:rsid w:val="001E0436"/>
    <w:rsid w:val="001E4411"/>
    <w:rsid w:val="00203112"/>
    <w:rsid w:val="002072EB"/>
    <w:rsid w:val="00210194"/>
    <w:rsid w:val="002132DC"/>
    <w:rsid w:val="002134E0"/>
    <w:rsid w:val="00213CEA"/>
    <w:rsid w:val="00215664"/>
    <w:rsid w:val="002174B1"/>
    <w:rsid w:val="00220CDC"/>
    <w:rsid w:val="0022430C"/>
    <w:rsid w:val="00237A64"/>
    <w:rsid w:val="00237F26"/>
    <w:rsid w:val="00243ADF"/>
    <w:rsid w:val="00247EF6"/>
    <w:rsid w:val="002677AF"/>
    <w:rsid w:val="00276E53"/>
    <w:rsid w:val="002A036B"/>
    <w:rsid w:val="002B27D2"/>
    <w:rsid w:val="002B6920"/>
    <w:rsid w:val="002F4AAD"/>
    <w:rsid w:val="002F596E"/>
    <w:rsid w:val="00307990"/>
    <w:rsid w:val="003126D0"/>
    <w:rsid w:val="003341A2"/>
    <w:rsid w:val="00352682"/>
    <w:rsid w:val="003531EC"/>
    <w:rsid w:val="00366114"/>
    <w:rsid w:val="003672DC"/>
    <w:rsid w:val="003732B5"/>
    <w:rsid w:val="00374799"/>
    <w:rsid w:val="0039577A"/>
    <w:rsid w:val="003B166C"/>
    <w:rsid w:val="003C0EA8"/>
    <w:rsid w:val="003C3A6D"/>
    <w:rsid w:val="003D2235"/>
    <w:rsid w:val="003D7CAF"/>
    <w:rsid w:val="003E0DF7"/>
    <w:rsid w:val="003E2E0C"/>
    <w:rsid w:val="003E634F"/>
    <w:rsid w:val="003F3814"/>
    <w:rsid w:val="003F7BC5"/>
    <w:rsid w:val="00401754"/>
    <w:rsid w:val="00405D97"/>
    <w:rsid w:val="00407BE1"/>
    <w:rsid w:val="004100F9"/>
    <w:rsid w:val="004214DD"/>
    <w:rsid w:val="00426837"/>
    <w:rsid w:val="004277B1"/>
    <w:rsid w:val="00440DEF"/>
    <w:rsid w:val="00445915"/>
    <w:rsid w:val="00445D28"/>
    <w:rsid w:val="0045275E"/>
    <w:rsid w:val="0045288F"/>
    <w:rsid w:val="00452A16"/>
    <w:rsid w:val="00457303"/>
    <w:rsid w:val="00464853"/>
    <w:rsid w:val="00470689"/>
    <w:rsid w:val="004742BD"/>
    <w:rsid w:val="00476202"/>
    <w:rsid w:val="0048043A"/>
    <w:rsid w:val="00487EA8"/>
    <w:rsid w:val="004A31E2"/>
    <w:rsid w:val="004A5BD8"/>
    <w:rsid w:val="004C5611"/>
    <w:rsid w:val="004C57A0"/>
    <w:rsid w:val="004C6F1A"/>
    <w:rsid w:val="004C76D3"/>
    <w:rsid w:val="004C7C7B"/>
    <w:rsid w:val="004E41A3"/>
    <w:rsid w:val="004F50F8"/>
    <w:rsid w:val="00500C6A"/>
    <w:rsid w:val="00512242"/>
    <w:rsid w:val="005130C7"/>
    <w:rsid w:val="00525849"/>
    <w:rsid w:val="00544406"/>
    <w:rsid w:val="0057305E"/>
    <w:rsid w:val="005B37F9"/>
    <w:rsid w:val="005B63E9"/>
    <w:rsid w:val="005C156C"/>
    <w:rsid w:val="00601DBD"/>
    <w:rsid w:val="00604470"/>
    <w:rsid w:val="00611E63"/>
    <w:rsid w:val="00634462"/>
    <w:rsid w:val="00635703"/>
    <w:rsid w:val="0064251E"/>
    <w:rsid w:val="0065128B"/>
    <w:rsid w:val="00652B75"/>
    <w:rsid w:val="00653B68"/>
    <w:rsid w:val="00660C74"/>
    <w:rsid w:val="00665A43"/>
    <w:rsid w:val="006A01E4"/>
    <w:rsid w:val="006A73B6"/>
    <w:rsid w:val="006B149B"/>
    <w:rsid w:val="006B2BDE"/>
    <w:rsid w:val="006B5EA8"/>
    <w:rsid w:val="006C2B03"/>
    <w:rsid w:val="006C68B0"/>
    <w:rsid w:val="006D06DA"/>
    <w:rsid w:val="006D07BC"/>
    <w:rsid w:val="006D1290"/>
    <w:rsid w:val="006E50FE"/>
    <w:rsid w:val="00701801"/>
    <w:rsid w:val="007047A0"/>
    <w:rsid w:val="00707B19"/>
    <w:rsid w:val="00710128"/>
    <w:rsid w:val="0071341F"/>
    <w:rsid w:val="00725199"/>
    <w:rsid w:val="007371DF"/>
    <w:rsid w:val="00742194"/>
    <w:rsid w:val="007523DB"/>
    <w:rsid w:val="00761BCD"/>
    <w:rsid w:val="0076287B"/>
    <w:rsid w:val="00766A7D"/>
    <w:rsid w:val="007943E3"/>
    <w:rsid w:val="007A0A2A"/>
    <w:rsid w:val="007A6F29"/>
    <w:rsid w:val="007B6769"/>
    <w:rsid w:val="007B7DAD"/>
    <w:rsid w:val="007D4929"/>
    <w:rsid w:val="007E2067"/>
    <w:rsid w:val="00811E9F"/>
    <w:rsid w:val="00814BDF"/>
    <w:rsid w:val="00817DC7"/>
    <w:rsid w:val="008278CD"/>
    <w:rsid w:val="008330FD"/>
    <w:rsid w:val="0084103A"/>
    <w:rsid w:val="00847715"/>
    <w:rsid w:val="00860035"/>
    <w:rsid w:val="008779E6"/>
    <w:rsid w:val="00883B09"/>
    <w:rsid w:val="008933B7"/>
    <w:rsid w:val="00893E7B"/>
    <w:rsid w:val="008A478A"/>
    <w:rsid w:val="008A541B"/>
    <w:rsid w:val="008A761C"/>
    <w:rsid w:val="008B013E"/>
    <w:rsid w:val="008E0A7A"/>
    <w:rsid w:val="009035A3"/>
    <w:rsid w:val="0090378A"/>
    <w:rsid w:val="00904618"/>
    <w:rsid w:val="009111CA"/>
    <w:rsid w:val="00916087"/>
    <w:rsid w:val="0092051F"/>
    <w:rsid w:val="009301D1"/>
    <w:rsid w:val="00931DCB"/>
    <w:rsid w:val="00940B07"/>
    <w:rsid w:val="00955786"/>
    <w:rsid w:val="0095696C"/>
    <w:rsid w:val="00963F0D"/>
    <w:rsid w:val="009677E2"/>
    <w:rsid w:val="00977BAB"/>
    <w:rsid w:val="0098275B"/>
    <w:rsid w:val="00987D94"/>
    <w:rsid w:val="00996116"/>
    <w:rsid w:val="009B278D"/>
    <w:rsid w:val="009B5625"/>
    <w:rsid w:val="009C4711"/>
    <w:rsid w:val="009E509B"/>
    <w:rsid w:val="009F5321"/>
    <w:rsid w:val="00A06FBF"/>
    <w:rsid w:val="00A14B90"/>
    <w:rsid w:val="00A26D0B"/>
    <w:rsid w:val="00A30781"/>
    <w:rsid w:val="00A334E1"/>
    <w:rsid w:val="00A34A2E"/>
    <w:rsid w:val="00A45FAC"/>
    <w:rsid w:val="00A53138"/>
    <w:rsid w:val="00A61834"/>
    <w:rsid w:val="00A640AD"/>
    <w:rsid w:val="00A70D00"/>
    <w:rsid w:val="00A757A9"/>
    <w:rsid w:val="00A86CB4"/>
    <w:rsid w:val="00A929AB"/>
    <w:rsid w:val="00A94387"/>
    <w:rsid w:val="00A9628A"/>
    <w:rsid w:val="00AB4E37"/>
    <w:rsid w:val="00AB5226"/>
    <w:rsid w:val="00AC4895"/>
    <w:rsid w:val="00AD1EB7"/>
    <w:rsid w:val="00AD4779"/>
    <w:rsid w:val="00AE4C6F"/>
    <w:rsid w:val="00AF0CE0"/>
    <w:rsid w:val="00AF21CD"/>
    <w:rsid w:val="00B019B5"/>
    <w:rsid w:val="00B165A6"/>
    <w:rsid w:val="00B1784D"/>
    <w:rsid w:val="00B339C2"/>
    <w:rsid w:val="00B33DEA"/>
    <w:rsid w:val="00B533B5"/>
    <w:rsid w:val="00B53CD2"/>
    <w:rsid w:val="00B57F65"/>
    <w:rsid w:val="00B6040C"/>
    <w:rsid w:val="00B639A8"/>
    <w:rsid w:val="00B721B4"/>
    <w:rsid w:val="00B73301"/>
    <w:rsid w:val="00B77A29"/>
    <w:rsid w:val="00B844DB"/>
    <w:rsid w:val="00B8506E"/>
    <w:rsid w:val="00B9599D"/>
    <w:rsid w:val="00BA0A14"/>
    <w:rsid w:val="00BA67B7"/>
    <w:rsid w:val="00BA7BD1"/>
    <w:rsid w:val="00BB3DE5"/>
    <w:rsid w:val="00BB66D9"/>
    <w:rsid w:val="00BC4904"/>
    <w:rsid w:val="00BD0A89"/>
    <w:rsid w:val="00BD6A82"/>
    <w:rsid w:val="00BE1A38"/>
    <w:rsid w:val="00BF4805"/>
    <w:rsid w:val="00BF60BF"/>
    <w:rsid w:val="00C053C6"/>
    <w:rsid w:val="00C105B2"/>
    <w:rsid w:val="00C11001"/>
    <w:rsid w:val="00C13AE1"/>
    <w:rsid w:val="00C15AF0"/>
    <w:rsid w:val="00C230DA"/>
    <w:rsid w:val="00C41DDC"/>
    <w:rsid w:val="00C44B2F"/>
    <w:rsid w:val="00C472BC"/>
    <w:rsid w:val="00C579FA"/>
    <w:rsid w:val="00C60C07"/>
    <w:rsid w:val="00C63BC7"/>
    <w:rsid w:val="00C63E69"/>
    <w:rsid w:val="00C858FE"/>
    <w:rsid w:val="00C91576"/>
    <w:rsid w:val="00C918C9"/>
    <w:rsid w:val="00CA3E61"/>
    <w:rsid w:val="00CD6607"/>
    <w:rsid w:val="00CD743F"/>
    <w:rsid w:val="00CF1ADC"/>
    <w:rsid w:val="00D0293E"/>
    <w:rsid w:val="00D0424E"/>
    <w:rsid w:val="00D160F3"/>
    <w:rsid w:val="00D24E8B"/>
    <w:rsid w:val="00D32AAE"/>
    <w:rsid w:val="00D33CD8"/>
    <w:rsid w:val="00D3578E"/>
    <w:rsid w:val="00D35E79"/>
    <w:rsid w:val="00D47D36"/>
    <w:rsid w:val="00D5602C"/>
    <w:rsid w:val="00D7043B"/>
    <w:rsid w:val="00D7193D"/>
    <w:rsid w:val="00D73BFD"/>
    <w:rsid w:val="00D83A91"/>
    <w:rsid w:val="00D93160"/>
    <w:rsid w:val="00D943E7"/>
    <w:rsid w:val="00D953D4"/>
    <w:rsid w:val="00DA2E02"/>
    <w:rsid w:val="00DB3D9F"/>
    <w:rsid w:val="00DC7217"/>
    <w:rsid w:val="00DD23BB"/>
    <w:rsid w:val="00DF2FDF"/>
    <w:rsid w:val="00DF7B8B"/>
    <w:rsid w:val="00E02A30"/>
    <w:rsid w:val="00E13D33"/>
    <w:rsid w:val="00E23D40"/>
    <w:rsid w:val="00E25C61"/>
    <w:rsid w:val="00E2653F"/>
    <w:rsid w:val="00E3497C"/>
    <w:rsid w:val="00E4086B"/>
    <w:rsid w:val="00E41CD3"/>
    <w:rsid w:val="00E4207F"/>
    <w:rsid w:val="00E573CE"/>
    <w:rsid w:val="00E57779"/>
    <w:rsid w:val="00E62360"/>
    <w:rsid w:val="00E71306"/>
    <w:rsid w:val="00E81B85"/>
    <w:rsid w:val="00E91B6B"/>
    <w:rsid w:val="00E94B3B"/>
    <w:rsid w:val="00EA0281"/>
    <w:rsid w:val="00EB0033"/>
    <w:rsid w:val="00EB1FAE"/>
    <w:rsid w:val="00EC4615"/>
    <w:rsid w:val="00EC469D"/>
    <w:rsid w:val="00ED2765"/>
    <w:rsid w:val="00ED3FBB"/>
    <w:rsid w:val="00F04528"/>
    <w:rsid w:val="00F26BED"/>
    <w:rsid w:val="00F352EC"/>
    <w:rsid w:val="00F363C1"/>
    <w:rsid w:val="00FA491A"/>
    <w:rsid w:val="00FB5FE2"/>
    <w:rsid w:val="00FC2FBC"/>
    <w:rsid w:val="00FC4992"/>
    <w:rsid w:val="00FC5850"/>
    <w:rsid w:val="00FD127E"/>
    <w:rsid w:val="00FD5506"/>
    <w:rsid w:val="00FD565A"/>
    <w:rsid w:val="00FE62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E986FA"/>
  <w15:docId w15:val="{0D1E73FF-D076-4B4D-80D9-94706E64F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ADC"/>
    <w:pPr>
      <w:spacing w:after="4" w:line="247" w:lineRule="auto"/>
      <w:ind w:left="1486" w:hanging="634"/>
    </w:pPr>
    <w:rPr>
      <w:rFonts w:ascii="Times New Roman" w:eastAsia="Times New Roman" w:hAnsi="Times New Roman" w:cs="Times New Roman"/>
      <w:color w:val="000000"/>
      <w:sz w:val="16"/>
    </w:rPr>
  </w:style>
  <w:style w:type="paragraph" w:styleId="Balk1">
    <w:name w:val="heading 1"/>
    <w:next w:val="Normal"/>
    <w:link w:val="Balk1Char"/>
    <w:uiPriority w:val="9"/>
    <w:unhideWhenUsed/>
    <w:qFormat/>
    <w:rsid w:val="00CF1ADC"/>
    <w:pPr>
      <w:keepNext/>
      <w:keepLines/>
      <w:spacing w:after="3"/>
      <w:ind w:left="10" w:hanging="10"/>
      <w:outlineLvl w:val="0"/>
    </w:pPr>
    <w:rPr>
      <w:rFonts w:ascii="Arial" w:eastAsia="Arial" w:hAnsi="Arial" w:cs="Arial"/>
      <w:color w:val="000000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CF1ADC"/>
    <w:rPr>
      <w:rFonts w:ascii="Arial" w:eastAsia="Arial" w:hAnsi="Arial" w:cs="Arial"/>
      <w:color w:val="000000"/>
      <w:sz w:val="20"/>
    </w:rPr>
  </w:style>
  <w:style w:type="table" w:customStyle="1" w:styleId="TableGrid">
    <w:name w:val="TableGrid"/>
    <w:rsid w:val="00CF1ADC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AB4E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B4E37"/>
    <w:rPr>
      <w:rFonts w:ascii="Times New Roman" w:eastAsia="Times New Roman" w:hAnsi="Times New Roman" w:cs="Times New Roman"/>
      <w:color w:val="000000"/>
      <w:sz w:val="16"/>
    </w:rPr>
  </w:style>
  <w:style w:type="paragraph" w:styleId="AltBilgi">
    <w:name w:val="footer"/>
    <w:basedOn w:val="Normal"/>
    <w:link w:val="AltBilgiChar"/>
    <w:uiPriority w:val="99"/>
    <w:unhideWhenUsed/>
    <w:rsid w:val="00AB4E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B4E37"/>
    <w:rPr>
      <w:rFonts w:ascii="Times New Roman" w:eastAsia="Times New Roman" w:hAnsi="Times New Roman" w:cs="Times New Roman"/>
      <w:color w:val="000000"/>
      <w:sz w:val="16"/>
    </w:rPr>
  </w:style>
  <w:style w:type="character" w:customStyle="1" w:styleId="markedcontent">
    <w:name w:val="markedcontent"/>
    <w:basedOn w:val="VarsaylanParagrafYazTipi"/>
    <w:rsid w:val="00B73301"/>
  </w:style>
  <w:style w:type="paragraph" w:styleId="ListeParagraf">
    <w:name w:val="List Paragraph"/>
    <w:basedOn w:val="Normal"/>
    <w:uiPriority w:val="34"/>
    <w:qFormat/>
    <w:rsid w:val="00B733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OGLU</dc:creator>
  <cp:lastModifiedBy>Ecevit Bekler</cp:lastModifiedBy>
  <cp:revision>13</cp:revision>
  <cp:lastPrinted>2022-01-25T08:00:00Z</cp:lastPrinted>
  <dcterms:created xsi:type="dcterms:W3CDTF">2023-01-30T18:51:00Z</dcterms:created>
  <dcterms:modified xsi:type="dcterms:W3CDTF">2024-02-0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4d92703f82c433fdf3f6b3db3c346f7fb84d018f45495680ec13ab0feb3a0f</vt:lpwstr>
  </property>
</Properties>
</file>